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922FF" w14:textId="77777777" w:rsidR="00587924" w:rsidRPr="00587924" w:rsidRDefault="00587924" w:rsidP="00587924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8"/>
        <w:gridCol w:w="1597"/>
        <w:gridCol w:w="3612"/>
      </w:tblGrid>
      <w:tr w:rsidR="00587924" w:rsidRPr="00587924" w14:paraId="5912A367" w14:textId="77777777" w:rsidTr="00587924">
        <w:trPr>
          <w:cantSplit/>
          <w:trHeight w:val="253"/>
        </w:trPr>
        <w:tc>
          <w:tcPr>
            <w:tcW w:w="10417" w:type="dxa"/>
            <w:gridSpan w:val="3"/>
            <w:vAlign w:val="center"/>
          </w:tcPr>
          <w:p w14:paraId="19E09DCE" w14:textId="77777777" w:rsidR="00587924" w:rsidRPr="00587924" w:rsidRDefault="00587924" w:rsidP="00587924">
            <w:pPr>
              <w:spacing w:line="360" w:lineRule="auto"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587924">
              <w:rPr>
                <w:rFonts w:ascii="Arial Black" w:hAnsi="Arial Black" w:cs="Arial"/>
                <w:b/>
                <w:sz w:val="22"/>
                <w:szCs w:val="22"/>
              </w:rPr>
              <w:t>DADOS DO REQUERENTE</w:t>
            </w:r>
          </w:p>
        </w:tc>
      </w:tr>
      <w:tr w:rsidR="00587924" w:rsidRPr="00070833" w14:paraId="44029A10" w14:textId="77777777" w:rsidTr="00587924">
        <w:trPr>
          <w:cantSplit/>
          <w:trHeight w:val="253"/>
        </w:trPr>
        <w:tc>
          <w:tcPr>
            <w:tcW w:w="6805" w:type="dxa"/>
            <w:gridSpan w:val="2"/>
            <w:vAlign w:val="center"/>
          </w:tcPr>
          <w:p w14:paraId="3B138FC5" w14:textId="77777777" w:rsidR="00587924" w:rsidRPr="00070833" w:rsidRDefault="00587924" w:rsidP="0058792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No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612" w:type="dxa"/>
            <w:vAlign w:val="center"/>
          </w:tcPr>
          <w:p w14:paraId="787F3AE0" w14:textId="77777777" w:rsidR="00587924" w:rsidRPr="00070833" w:rsidRDefault="00587924" w:rsidP="00252C7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trícula</w:t>
            </w:r>
            <w:r w:rsidR="00252C74">
              <w:rPr>
                <w:rFonts w:ascii="Arial" w:hAnsi="Arial" w:cs="Arial"/>
                <w:sz w:val="22"/>
                <w:szCs w:val="22"/>
              </w:rPr>
              <w:t xml:space="preserve"> n°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F127C" w:rsidRPr="00070833" w14:paraId="6928B7F6" w14:textId="77777777" w:rsidTr="007E21BE">
        <w:trPr>
          <w:cantSplit/>
          <w:trHeight w:val="253"/>
        </w:trPr>
        <w:tc>
          <w:tcPr>
            <w:tcW w:w="10417" w:type="dxa"/>
            <w:gridSpan w:val="3"/>
            <w:vAlign w:val="center"/>
          </w:tcPr>
          <w:p w14:paraId="32DD26DD" w14:textId="77777777" w:rsidR="000F127C" w:rsidRPr="00070833" w:rsidRDefault="000F127C" w:rsidP="000F127C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Curso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Mestrado; [   ] Doutorado; [   ] Pós-doutorado; [   ] Outros:</w:t>
            </w:r>
          </w:p>
        </w:tc>
      </w:tr>
      <w:tr w:rsidR="00587924" w:rsidRPr="00070833" w14:paraId="1BCAE3E8" w14:textId="77777777" w:rsidTr="00587924">
        <w:trPr>
          <w:cantSplit/>
        </w:trPr>
        <w:tc>
          <w:tcPr>
            <w:tcW w:w="5208" w:type="dxa"/>
            <w:vAlign w:val="center"/>
          </w:tcPr>
          <w:p w14:paraId="5A2643BD" w14:textId="77777777" w:rsidR="00587924" w:rsidRPr="00070833" w:rsidRDefault="00587924" w:rsidP="000F127C">
            <w:pPr>
              <w:tabs>
                <w:tab w:val="left" w:pos="432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Email</w:t>
            </w:r>
            <w:r w:rsidR="000F127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209" w:type="dxa"/>
            <w:gridSpan w:val="2"/>
            <w:vAlign w:val="center"/>
          </w:tcPr>
          <w:p w14:paraId="09018EAB" w14:textId="77777777" w:rsidR="00587924" w:rsidRPr="00070833" w:rsidRDefault="00587924" w:rsidP="000F127C">
            <w:pPr>
              <w:tabs>
                <w:tab w:val="left" w:pos="432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Telefone</w:t>
            </w:r>
            <w:r w:rsidR="000F127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195EE15" w14:textId="77777777" w:rsidR="00F6008E" w:rsidRDefault="00F6008E">
      <w:pPr>
        <w:pStyle w:val="Legenda"/>
        <w:rPr>
          <w:rFonts w:ascii="Arial" w:hAnsi="Arial" w:cs="Arial"/>
          <w:szCs w:val="24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8"/>
        <w:gridCol w:w="5209"/>
      </w:tblGrid>
      <w:tr w:rsidR="000F127C" w:rsidRPr="00587924" w14:paraId="2216842E" w14:textId="77777777" w:rsidTr="00202911">
        <w:trPr>
          <w:cantSplit/>
          <w:trHeight w:val="253"/>
        </w:trPr>
        <w:tc>
          <w:tcPr>
            <w:tcW w:w="10417" w:type="dxa"/>
            <w:gridSpan w:val="2"/>
            <w:vAlign w:val="center"/>
          </w:tcPr>
          <w:p w14:paraId="7FDB7B4F" w14:textId="77777777" w:rsidR="000F127C" w:rsidRPr="00587924" w:rsidRDefault="000F127C" w:rsidP="00202911">
            <w:pPr>
              <w:spacing w:line="360" w:lineRule="auto"/>
              <w:jc w:val="center"/>
              <w:rPr>
                <w:rFonts w:ascii="Arial Black" w:hAnsi="Arial Black" w:cs="Arial"/>
                <w:b/>
                <w:sz w:val="22"/>
                <w:szCs w:val="22"/>
              </w:rPr>
            </w:pPr>
            <w:r>
              <w:rPr>
                <w:rFonts w:ascii="Arial Black" w:hAnsi="Arial Black" w:cs="Arial"/>
                <w:b/>
                <w:sz w:val="22"/>
                <w:szCs w:val="22"/>
              </w:rPr>
              <w:t>OBJETO DO REQUERIMENTO</w:t>
            </w:r>
          </w:p>
        </w:tc>
      </w:tr>
      <w:tr w:rsidR="00440FAB" w:rsidRPr="00587924" w14:paraId="599D1D53" w14:textId="77777777" w:rsidTr="00440FAB">
        <w:trPr>
          <w:cantSplit/>
          <w:trHeight w:val="253"/>
        </w:trPr>
        <w:tc>
          <w:tcPr>
            <w:tcW w:w="5208" w:type="dxa"/>
          </w:tcPr>
          <w:p w14:paraId="54D9A390" w14:textId="77777777" w:rsidR="00440FAB" w:rsidRPr="00440FAB" w:rsidRDefault="00440FAB" w:rsidP="00440FAB">
            <w:pPr>
              <w:pStyle w:val="Recuodecorpodetexto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Crédito(s) em atividade(s) complementar(es)</w:t>
            </w:r>
            <w:r>
              <w:rPr>
                <w:rFonts w:ascii="Arial" w:hAnsi="Arial" w:cs="Arial"/>
                <w:sz w:val="22"/>
                <w:szCs w:val="22"/>
              </w:rPr>
              <w:t>*</w:t>
            </w:r>
          </w:p>
          <w:p w14:paraId="3C64B6C3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Crédito(s) em disciplina(s)</w:t>
            </w:r>
            <w:r>
              <w:rPr>
                <w:rFonts w:ascii="Arial" w:hAnsi="Arial" w:cs="Arial"/>
                <w:sz w:val="22"/>
                <w:szCs w:val="22"/>
              </w:rPr>
              <w:t>*</w:t>
            </w:r>
          </w:p>
          <w:p w14:paraId="7EC41C72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Declaração de matrícula no curso</w:t>
            </w:r>
          </w:p>
          <w:p w14:paraId="448437CD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Declaração de aluno bolsista</w:t>
            </w:r>
          </w:p>
          <w:p w14:paraId="1F5D8D04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Declaração de participação</w:t>
            </w:r>
            <w:r w:rsidR="00E1410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35B84">
              <w:rPr>
                <w:rFonts w:ascii="Arial" w:hAnsi="Arial" w:cs="Arial"/>
                <w:sz w:val="22"/>
                <w:szCs w:val="22"/>
              </w:rPr>
              <w:t>em disciplina</w:t>
            </w:r>
          </w:p>
          <w:p w14:paraId="62F78840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</w:t>
            </w:r>
            <w:r w:rsidR="00E14105" w:rsidRPr="00440FAB">
              <w:rPr>
                <w:rFonts w:ascii="Arial" w:hAnsi="Arial" w:cs="Arial"/>
                <w:sz w:val="22"/>
                <w:szCs w:val="22"/>
              </w:rPr>
              <w:t>Atestado de conclusão de curso</w:t>
            </w:r>
          </w:p>
          <w:p w14:paraId="4D32E920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</w:t>
            </w:r>
            <w:r w:rsidR="00E14105" w:rsidRPr="00440FAB">
              <w:rPr>
                <w:rFonts w:ascii="Arial" w:hAnsi="Arial" w:cs="Arial"/>
                <w:sz w:val="22"/>
                <w:szCs w:val="22"/>
              </w:rPr>
              <w:t>Diploma (2ª via)</w:t>
            </w:r>
          </w:p>
          <w:p w14:paraId="35263D5A" w14:textId="77777777" w:rsidR="00440FAB" w:rsidRP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</w:t>
            </w:r>
            <w:r w:rsidR="00E14105" w:rsidRPr="00440FAB">
              <w:rPr>
                <w:rFonts w:ascii="Arial" w:hAnsi="Arial" w:cs="Arial"/>
                <w:sz w:val="22"/>
                <w:szCs w:val="22"/>
              </w:rPr>
              <w:t>Histórico Escolar</w:t>
            </w:r>
          </w:p>
          <w:p w14:paraId="170C7F8A" w14:textId="77777777" w:rsidR="00440FAB" w:rsidRPr="00440FAB" w:rsidRDefault="00440FAB" w:rsidP="00E1410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 </w:t>
            </w:r>
            <w:r w:rsidR="00E14105">
              <w:rPr>
                <w:rFonts w:ascii="Arial" w:hAnsi="Arial" w:cs="Arial"/>
                <w:sz w:val="22"/>
                <w:szCs w:val="22"/>
              </w:rPr>
              <w:t>Crachá (2ª via)</w:t>
            </w:r>
          </w:p>
        </w:tc>
        <w:tc>
          <w:tcPr>
            <w:tcW w:w="5209" w:type="dxa"/>
          </w:tcPr>
          <w:p w14:paraId="55857C71" w14:textId="77777777" w:rsid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0FAB"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 w:rsidRPr="00440FAB">
              <w:rPr>
                <w:rFonts w:ascii="Arial" w:hAnsi="Arial" w:cs="Arial"/>
                <w:sz w:val="22"/>
                <w:szCs w:val="22"/>
              </w:rPr>
              <w:t xml:space="preserve"> ]</w:t>
            </w:r>
            <w:r>
              <w:rPr>
                <w:rFonts w:ascii="Arial" w:hAnsi="Arial" w:cs="Arial"/>
                <w:sz w:val="22"/>
                <w:szCs w:val="22"/>
              </w:rPr>
              <w:t xml:space="preserve"> Prorrogação do prazo para qualificação*</w:t>
            </w:r>
          </w:p>
          <w:p w14:paraId="7D03D470" w14:textId="77777777" w:rsid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Prorrogação do prazo para defesa*</w:t>
            </w:r>
          </w:p>
          <w:p w14:paraId="16F9C147" w14:textId="77777777" w:rsid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Retificação de histórico</w:t>
            </w:r>
          </w:p>
          <w:p w14:paraId="06788C8D" w14:textId="77777777" w:rsidR="00E14105" w:rsidRDefault="00E14105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Revisão de nota/conceito</w:t>
            </w:r>
          </w:p>
          <w:p w14:paraId="59B4A2D6" w14:textId="77777777" w:rsidR="00440FAB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Reconsideração de despacho</w:t>
            </w:r>
          </w:p>
          <w:p w14:paraId="01D7CCA1" w14:textId="77777777" w:rsidR="00E14105" w:rsidRDefault="00440FAB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</w:t>
            </w:r>
            <w:r w:rsidR="00E14105" w:rsidRPr="00440FAB">
              <w:rPr>
                <w:rFonts w:ascii="Arial" w:hAnsi="Arial" w:cs="Arial"/>
                <w:sz w:val="22"/>
                <w:szCs w:val="22"/>
              </w:rPr>
              <w:t>Cancelamento de matrícula no curso</w:t>
            </w:r>
          </w:p>
          <w:p w14:paraId="4ED1EAA5" w14:textId="77777777" w:rsidR="00440FAB" w:rsidRDefault="00E14105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Trancamento de matrícula no curso</w:t>
            </w:r>
          </w:p>
          <w:p w14:paraId="66239196" w14:textId="77777777" w:rsidR="00E14105" w:rsidRDefault="00E14105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Afastamento por motivo de saúde</w:t>
            </w:r>
            <w:r w:rsidR="005B1E2F">
              <w:rPr>
                <w:rFonts w:ascii="Arial" w:hAnsi="Arial" w:cs="Arial"/>
                <w:sz w:val="22"/>
                <w:szCs w:val="22"/>
              </w:rPr>
              <w:t>*</w:t>
            </w:r>
          </w:p>
          <w:p w14:paraId="7D950992" w14:textId="77777777" w:rsidR="00E14105" w:rsidRPr="00440FAB" w:rsidRDefault="00E14105" w:rsidP="001108D1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Licença maternidade</w:t>
            </w:r>
            <w:r w:rsidR="001108D1">
              <w:rPr>
                <w:rFonts w:ascii="Arial" w:hAnsi="Arial" w:cs="Arial"/>
                <w:sz w:val="22"/>
                <w:szCs w:val="22"/>
              </w:rPr>
              <w:t>*; Bolsista:[   ]Sim; [   ]Não</w:t>
            </w:r>
          </w:p>
        </w:tc>
      </w:tr>
      <w:tr w:rsidR="00E14105" w:rsidRPr="00587924" w14:paraId="32FA2091" w14:textId="77777777" w:rsidTr="00743316">
        <w:trPr>
          <w:cantSplit/>
          <w:trHeight w:val="253"/>
        </w:trPr>
        <w:tc>
          <w:tcPr>
            <w:tcW w:w="10417" w:type="dxa"/>
            <w:gridSpan w:val="2"/>
          </w:tcPr>
          <w:p w14:paraId="7B7AD995" w14:textId="77777777" w:rsidR="00E14105" w:rsidRPr="00440FAB" w:rsidRDefault="00E14105" w:rsidP="00440FAB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Outros:</w:t>
            </w:r>
          </w:p>
        </w:tc>
      </w:tr>
    </w:tbl>
    <w:p w14:paraId="40C022D5" w14:textId="77777777" w:rsidR="000F127C" w:rsidRPr="00635B84" w:rsidRDefault="005B1E2F" w:rsidP="00635B84">
      <w:pPr>
        <w:jc w:val="both"/>
        <w:rPr>
          <w:rFonts w:ascii="Arial" w:hAnsi="Arial" w:cs="Arial"/>
        </w:rPr>
      </w:pPr>
      <w:r w:rsidRPr="00635B84">
        <w:rPr>
          <w:rFonts w:ascii="Arial" w:hAnsi="Arial" w:cs="Arial"/>
        </w:rPr>
        <w:t xml:space="preserve">* </w:t>
      </w:r>
      <w:r w:rsidR="001A4785">
        <w:rPr>
          <w:rFonts w:ascii="Arial" w:hAnsi="Arial" w:cs="Arial"/>
        </w:rPr>
        <w:t>Comprovante</w:t>
      </w:r>
      <w:r w:rsidRPr="00635B84">
        <w:rPr>
          <w:rFonts w:ascii="Arial" w:hAnsi="Arial" w:cs="Arial"/>
        </w:rPr>
        <w:t xml:space="preserve"> obrigatório.</w:t>
      </w:r>
    </w:p>
    <w:p w14:paraId="26051C26" w14:textId="77777777" w:rsidR="00E14105" w:rsidRDefault="00E14105" w:rsidP="00711A42">
      <w:pPr>
        <w:jc w:val="both"/>
        <w:rPr>
          <w:rFonts w:ascii="Arial Black" w:hAnsi="Arial Black" w:cs="Arial"/>
          <w:b/>
          <w:sz w:val="22"/>
          <w:szCs w:val="22"/>
        </w:rPr>
      </w:pPr>
      <w:r>
        <w:rPr>
          <w:rFonts w:ascii="Arial Black" w:hAnsi="Arial Black" w:cs="Arial"/>
          <w:b/>
          <w:sz w:val="22"/>
          <w:szCs w:val="22"/>
        </w:rPr>
        <w:t>JUSTIFICATIVA: __________________________________________________________________________</w:t>
      </w:r>
    </w:p>
    <w:p w14:paraId="2D159E52" w14:textId="77777777" w:rsidR="00E14105" w:rsidRDefault="00E14105" w:rsidP="00711A42">
      <w:pPr>
        <w:jc w:val="both"/>
        <w:rPr>
          <w:rFonts w:ascii="Arial Black" w:hAnsi="Arial Black" w:cs="Arial"/>
          <w:b/>
          <w:sz w:val="22"/>
          <w:szCs w:val="22"/>
        </w:rPr>
      </w:pPr>
      <w:r>
        <w:rPr>
          <w:rFonts w:ascii="Arial Black" w:hAnsi="Arial Black" w:cs="Arial"/>
          <w:b/>
          <w:sz w:val="22"/>
          <w:szCs w:val="22"/>
        </w:rPr>
        <w:t>________________________________________________________________________________________________________________________________________________________________________________________</w:t>
      </w:r>
    </w:p>
    <w:p w14:paraId="31677254" w14:textId="77777777" w:rsidR="00711A42" w:rsidRDefault="00711A42" w:rsidP="00711A42">
      <w:pPr>
        <w:jc w:val="both"/>
        <w:rPr>
          <w:rFonts w:ascii="Arial Black" w:hAnsi="Arial Black" w:cs="Arial"/>
          <w:b/>
          <w:sz w:val="22"/>
          <w:szCs w:val="22"/>
        </w:rPr>
      </w:pPr>
      <w:r>
        <w:rPr>
          <w:rFonts w:ascii="Arial Black" w:hAnsi="Arial Black" w:cs="Arial"/>
          <w:b/>
          <w:sz w:val="22"/>
          <w:szCs w:val="22"/>
        </w:rPr>
        <w:t>____________________________________________________________________________________________</w:t>
      </w:r>
    </w:p>
    <w:p w14:paraId="6899BF61" w14:textId="77777777" w:rsidR="001108D1" w:rsidRDefault="001108D1">
      <w:pPr>
        <w:rPr>
          <w:rFonts w:ascii="Arial" w:hAnsi="Arial" w:cs="Arial"/>
          <w:bCs/>
          <w:sz w:val="22"/>
          <w:szCs w:val="22"/>
        </w:rPr>
      </w:pPr>
    </w:p>
    <w:p w14:paraId="6D4FD549" w14:textId="77777777" w:rsidR="00EB4C59" w:rsidRPr="005B1E2F" w:rsidRDefault="00EB4C59">
      <w:pPr>
        <w:rPr>
          <w:rFonts w:ascii="Arial" w:hAnsi="Arial" w:cs="Arial"/>
          <w:bCs/>
          <w:sz w:val="22"/>
          <w:szCs w:val="22"/>
        </w:rPr>
      </w:pPr>
      <w:r w:rsidRPr="005B1E2F">
        <w:rPr>
          <w:rFonts w:ascii="Arial" w:hAnsi="Arial" w:cs="Arial"/>
          <w:bCs/>
          <w:sz w:val="22"/>
          <w:szCs w:val="22"/>
        </w:rPr>
        <w:t>Data:</w:t>
      </w:r>
      <w:r w:rsidR="00AD767C" w:rsidRPr="005B1E2F">
        <w:rPr>
          <w:rFonts w:ascii="Arial" w:hAnsi="Arial" w:cs="Arial"/>
          <w:bCs/>
          <w:sz w:val="22"/>
          <w:szCs w:val="22"/>
        </w:rPr>
        <w:t xml:space="preserve"> </w:t>
      </w:r>
      <w:r w:rsidR="000474BE" w:rsidRPr="005B1E2F">
        <w:rPr>
          <w:rFonts w:ascii="Arial" w:hAnsi="Arial" w:cs="Arial"/>
          <w:bCs/>
          <w:sz w:val="22"/>
          <w:szCs w:val="22"/>
        </w:rPr>
        <w:t>_</w:t>
      </w:r>
      <w:r w:rsidR="00C0631D" w:rsidRPr="005B1E2F">
        <w:rPr>
          <w:rFonts w:ascii="Arial" w:hAnsi="Arial" w:cs="Arial"/>
          <w:bCs/>
          <w:sz w:val="22"/>
          <w:szCs w:val="22"/>
        </w:rPr>
        <w:t>_</w:t>
      </w:r>
      <w:r w:rsidR="00AD767C" w:rsidRPr="005B1E2F">
        <w:rPr>
          <w:rFonts w:ascii="Arial" w:hAnsi="Arial" w:cs="Arial"/>
          <w:bCs/>
          <w:sz w:val="22"/>
          <w:szCs w:val="22"/>
        </w:rPr>
        <w:t>__/_</w:t>
      </w:r>
      <w:r w:rsidR="00C0631D" w:rsidRPr="005B1E2F">
        <w:rPr>
          <w:rFonts w:ascii="Arial" w:hAnsi="Arial" w:cs="Arial"/>
          <w:bCs/>
          <w:sz w:val="22"/>
          <w:szCs w:val="22"/>
        </w:rPr>
        <w:t>_</w:t>
      </w:r>
      <w:r w:rsidR="000474BE" w:rsidRPr="005B1E2F">
        <w:rPr>
          <w:rFonts w:ascii="Arial" w:hAnsi="Arial" w:cs="Arial"/>
          <w:bCs/>
          <w:sz w:val="22"/>
          <w:szCs w:val="22"/>
        </w:rPr>
        <w:t>_</w:t>
      </w:r>
      <w:r w:rsidR="00AD767C" w:rsidRPr="005B1E2F">
        <w:rPr>
          <w:rFonts w:ascii="Arial" w:hAnsi="Arial" w:cs="Arial"/>
          <w:bCs/>
          <w:sz w:val="22"/>
          <w:szCs w:val="22"/>
        </w:rPr>
        <w:t>_/</w:t>
      </w:r>
      <w:r w:rsidR="008279EF">
        <w:rPr>
          <w:rFonts w:ascii="Arial" w:hAnsi="Arial" w:cs="Arial"/>
          <w:bCs/>
          <w:sz w:val="22"/>
          <w:szCs w:val="22"/>
        </w:rPr>
        <w:t>_____</w:t>
      </w:r>
      <w:r w:rsidR="00C0631D" w:rsidRPr="005B1E2F">
        <w:rPr>
          <w:rFonts w:ascii="Arial" w:hAnsi="Arial" w:cs="Arial"/>
          <w:bCs/>
          <w:sz w:val="22"/>
          <w:szCs w:val="22"/>
        </w:rPr>
        <w:t xml:space="preserve">     </w:t>
      </w:r>
      <w:r w:rsidR="005B1E2F" w:rsidRPr="005B1E2F">
        <w:rPr>
          <w:rFonts w:ascii="Arial" w:hAnsi="Arial" w:cs="Arial"/>
          <w:bCs/>
          <w:sz w:val="22"/>
          <w:szCs w:val="22"/>
        </w:rPr>
        <w:t xml:space="preserve">   </w:t>
      </w:r>
      <w:r w:rsidR="005B1E2F">
        <w:rPr>
          <w:rFonts w:ascii="Arial" w:hAnsi="Arial" w:cs="Arial"/>
          <w:bCs/>
          <w:sz w:val="22"/>
          <w:szCs w:val="22"/>
        </w:rPr>
        <w:tab/>
      </w:r>
      <w:r w:rsidRPr="005B1E2F">
        <w:rPr>
          <w:rFonts w:ascii="Arial" w:hAnsi="Arial" w:cs="Arial"/>
          <w:bCs/>
          <w:sz w:val="22"/>
          <w:szCs w:val="22"/>
        </w:rPr>
        <w:t>__</w:t>
      </w:r>
      <w:r w:rsidR="00665B4F" w:rsidRPr="005B1E2F">
        <w:rPr>
          <w:rFonts w:ascii="Arial" w:hAnsi="Arial" w:cs="Arial"/>
          <w:bCs/>
          <w:sz w:val="22"/>
          <w:szCs w:val="22"/>
        </w:rPr>
        <w:t>_________________</w:t>
      </w:r>
      <w:r w:rsidR="005B1E2F" w:rsidRPr="005B1E2F">
        <w:rPr>
          <w:rFonts w:ascii="Arial" w:hAnsi="Arial" w:cs="Arial"/>
          <w:bCs/>
          <w:sz w:val="22"/>
          <w:szCs w:val="22"/>
        </w:rPr>
        <w:t>______</w:t>
      </w:r>
      <w:r w:rsidR="005B1E2F">
        <w:rPr>
          <w:rFonts w:ascii="Arial" w:hAnsi="Arial" w:cs="Arial"/>
          <w:bCs/>
          <w:sz w:val="22"/>
          <w:szCs w:val="22"/>
        </w:rPr>
        <w:tab/>
      </w:r>
      <w:r w:rsidR="005B1E2F">
        <w:rPr>
          <w:rFonts w:ascii="Arial" w:hAnsi="Arial" w:cs="Arial"/>
          <w:bCs/>
          <w:sz w:val="22"/>
          <w:szCs w:val="22"/>
        </w:rPr>
        <w:tab/>
        <w:t xml:space="preserve"> </w:t>
      </w:r>
      <w:r w:rsidR="00665B4F" w:rsidRPr="005B1E2F">
        <w:rPr>
          <w:rFonts w:ascii="Arial" w:hAnsi="Arial" w:cs="Arial"/>
          <w:bCs/>
          <w:sz w:val="22"/>
          <w:szCs w:val="22"/>
        </w:rPr>
        <w:t>_________________________</w:t>
      </w:r>
      <w:r w:rsidRPr="005B1E2F">
        <w:rPr>
          <w:rFonts w:ascii="Arial" w:hAnsi="Arial" w:cs="Arial"/>
          <w:bCs/>
          <w:sz w:val="22"/>
          <w:szCs w:val="22"/>
        </w:rPr>
        <w:t xml:space="preserve">                              </w:t>
      </w:r>
    </w:p>
    <w:p w14:paraId="2AB644B0" w14:textId="77777777" w:rsidR="00F6008E" w:rsidRPr="001A4785" w:rsidRDefault="00EB4C59" w:rsidP="00B1295B">
      <w:pPr>
        <w:tabs>
          <w:tab w:val="left" w:pos="4678"/>
          <w:tab w:val="left" w:pos="4962"/>
        </w:tabs>
        <w:rPr>
          <w:rFonts w:ascii="Arial" w:hAnsi="Arial" w:cs="Arial"/>
          <w:bCs/>
        </w:rPr>
      </w:pPr>
      <w:r w:rsidRPr="005B1E2F">
        <w:rPr>
          <w:rFonts w:ascii="Arial" w:hAnsi="Arial" w:cs="Arial"/>
          <w:bCs/>
          <w:sz w:val="22"/>
          <w:szCs w:val="22"/>
        </w:rPr>
        <w:t xml:space="preserve">                                              </w:t>
      </w:r>
      <w:r w:rsidR="005B1E2F" w:rsidRPr="005B1E2F">
        <w:rPr>
          <w:rFonts w:ascii="Arial" w:hAnsi="Arial" w:cs="Arial"/>
          <w:bCs/>
          <w:sz w:val="22"/>
          <w:szCs w:val="22"/>
        </w:rPr>
        <w:t xml:space="preserve">     </w:t>
      </w:r>
      <w:r w:rsidR="005B1E2F">
        <w:rPr>
          <w:rFonts w:ascii="Arial" w:hAnsi="Arial" w:cs="Arial"/>
          <w:bCs/>
          <w:sz w:val="22"/>
          <w:szCs w:val="22"/>
        </w:rPr>
        <w:t xml:space="preserve">  </w:t>
      </w:r>
      <w:r w:rsidR="001A4785">
        <w:rPr>
          <w:rFonts w:ascii="Arial" w:hAnsi="Arial" w:cs="Arial"/>
          <w:bCs/>
          <w:sz w:val="22"/>
          <w:szCs w:val="22"/>
        </w:rPr>
        <w:t xml:space="preserve">  </w:t>
      </w:r>
      <w:r w:rsidR="00156B6C" w:rsidRPr="001A4785">
        <w:rPr>
          <w:rFonts w:ascii="Arial" w:hAnsi="Arial" w:cs="Arial"/>
          <w:bCs/>
        </w:rPr>
        <w:t xml:space="preserve">Assinatura </w:t>
      </w:r>
      <w:r w:rsidR="005B1E2F" w:rsidRPr="001A4785">
        <w:rPr>
          <w:rFonts w:ascii="Arial" w:hAnsi="Arial" w:cs="Arial"/>
          <w:bCs/>
        </w:rPr>
        <w:t>r</w:t>
      </w:r>
      <w:r w:rsidRPr="001A4785">
        <w:rPr>
          <w:rFonts w:ascii="Arial" w:hAnsi="Arial" w:cs="Arial"/>
          <w:bCs/>
        </w:rPr>
        <w:t>equerente</w:t>
      </w:r>
      <w:r w:rsidR="005B1E2F" w:rsidRPr="001A4785">
        <w:rPr>
          <w:rFonts w:ascii="Arial" w:hAnsi="Arial" w:cs="Arial"/>
          <w:bCs/>
        </w:rPr>
        <w:t xml:space="preserve"> </w:t>
      </w:r>
      <w:r w:rsidR="005B1E2F" w:rsidRPr="001A4785">
        <w:rPr>
          <w:rFonts w:ascii="Arial" w:hAnsi="Arial" w:cs="Arial"/>
          <w:bCs/>
        </w:rPr>
        <w:tab/>
      </w:r>
      <w:r w:rsidR="005B1E2F" w:rsidRPr="001A4785">
        <w:rPr>
          <w:rFonts w:ascii="Arial" w:hAnsi="Arial" w:cs="Arial"/>
          <w:bCs/>
        </w:rPr>
        <w:tab/>
      </w:r>
      <w:r w:rsidR="005B1E2F" w:rsidRPr="001A4785">
        <w:rPr>
          <w:rFonts w:ascii="Arial" w:hAnsi="Arial" w:cs="Arial"/>
          <w:bCs/>
        </w:rPr>
        <w:tab/>
        <w:t xml:space="preserve">       </w:t>
      </w:r>
      <w:r w:rsidR="001A4785">
        <w:rPr>
          <w:rFonts w:ascii="Arial" w:hAnsi="Arial" w:cs="Arial"/>
          <w:bCs/>
        </w:rPr>
        <w:t xml:space="preserve">  </w:t>
      </w:r>
      <w:r w:rsidR="00665B4F" w:rsidRPr="001A4785">
        <w:rPr>
          <w:rFonts w:ascii="Arial" w:hAnsi="Arial" w:cs="Arial"/>
          <w:bCs/>
        </w:rPr>
        <w:t xml:space="preserve">Assinatura </w:t>
      </w:r>
      <w:r w:rsidR="005B1E2F" w:rsidRPr="001A4785">
        <w:rPr>
          <w:rFonts w:ascii="Arial" w:hAnsi="Arial" w:cs="Arial"/>
          <w:bCs/>
        </w:rPr>
        <w:t>o</w:t>
      </w:r>
      <w:r w:rsidR="00665B4F" w:rsidRPr="001A4785">
        <w:rPr>
          <w:rFonts w:ascii="Arial" w:hAnsi="Arial" w:cs="Arial"/>
          <w:bCs/>
        </w:rPr>
        <w:t>rientador</w:t>
      </w:r>
      <w:r w:rsidR="005B1E2F" w:rsidRPr="001A4785">
        <w:rPr>
          <w:rFonts w:ascii="Arial" w:hAnsi="Arial" w:cs="Arial"/>
          <w:bCs/>
        </w:rPr>
        <w:t>(a)</w:t>
      </w:r>
    </w:p>
    <w:p w14:paraId="2D75CE75" w14:textId="77777777" w:rsidR="00BE05C4" w:rsidRDefault="00BE05C4" w:rsidP="00711A42">
      <w:pPr>
        <w:rPr>
          <w:rFonts w:ascii="Arial" w:hAnsi="Arial" w:cs="Arial"/>
          <w:b/>
          <w:bCs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17"/>
      </w:tblGrid>
      <w:tr w:rsidR="00635B84" w:rsidRPr="00587924" w14:paraId="537842D2" w14:textId="77777777" w:rsidTr="008279EF">
        <w:trPr>
          <w:cantSplit/>
          <w:trHeight w:val="253"/>
        </w:trPr>
        <w:tc>
          <w:tcPr>
            <w:tcW w:w="10417" w:type="dxa"/>
            <w:vAlign w:val="bottom"/>
          </w:tcPr>
          <w:p w14:paraId="1B7E3307" w14:textId="77777777" w:rsidR="00635B84" w:rsidRPr="00587924" w:rsidRDefault="00635B84" w:rsidP="008279EF">
            <w:pPr>
              <w:spacing w:line="360" w:lineRule="auto"/>
              <w:jc w:val="right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587924">
              <w:rPr>
                <w:rFonts w:ascii="Arial Black" w:hAnsi="Arial Black" w:cs="Arial"/>
                <w:b/>
                <w:sz w:val="22"/>
                <w:szCs w:val="22"/>
              </w:rPr>
              <w:t>D</w:t>
            </w:r>
            <w:r>
              <w:rPr>
                <w:rFonts w:ascii="Arial Black" w:hAnsi="Arial Black" w:cs="Arial"/>
                <w:b/>
                <w:sz w:val="22"/>
                <w:szCs w:val="22"/>
              </w:rPr>
              <w:t>ESPACHO DA COORDENAÇÃO/COLEGIADO</w:t>
            </w:r>
            <w:r w:rsidR="008279EF">
              <w:rPr>
                <w:rFonts w:ascii="Arial Black" w:hAnsi="Arial Black" w:cs="Arial"/>
                <w:b/>
                <w:sz w:val="22"/>
                <w:szCs w:val="22"/>
              </w:rPr>
              <w:t xml:space="preserve">            </w:t>
            </w:r>
            <w:r w:rsidR="008279EF" w:rsidRPr="008279EF">
              <w:rPr>
                <w:rFonts w:ascii="Arial" w:hAnsi="Arial" w:cs="Arial"/>
              </w:rPr>
              <w:t>Em</w:t>
            </w:r>
            <w:r w:rsidR="008279EF" w:rsidRPr="008279EF">
              <w:rPr>
                <w:rFonts w:ascii="Arial" w:hAnsi="Arial" w:cs="Arial"/>
                <w:bCs/>
              </w:rPr>
              <w:t>: ____/____/_____</w:t>
            </w:r>
          </w:p>
        </w:tc>
      </w:tr>
      <w:tr w:rsidR="00635B84" w:rsidRPr="00587924" w14:paraId="2BE4BDF3" w14:textId="77777777" w:rsidTr="00202911">
        <w:trPr>
          <w:cantSplit/>
          <w:trHeight w:val="253"/>
        </w:trPr>
        <w:tc>
          <w:tcPr>
            <w:tcW w:w="10417" w:type="dxa"/>
            <w:vAlign w:val="center"/>
          </w:tcPr>
          <w:p w14:paraId="47A863BB" w14:textId="77777777" w:rsidR="00711A42" w:rsidRDefault="00711A42" w:rsidP="00711A42">
            <w:pPr>
              <w:jc w:val="both"/>
              <w:rPr>
                <w:rFonts w:ascii="Arial Black" w:hAnsi="Arial Black" w:cs="Arial"/>
                <w:b/>
                <w:sz w:val="22"/>
                <w:szCs w:val="22"/>
              </w:rPr>
            </w:pPr>
          </w:p>
          <w:p w14:paraId="2206D6ED" w14:textId="77777777" w:rsidR="00635B84" w:rsidRDefault="00711A42" w:rsidP="00635B84">
            <w:pPr>
              <w:spacing w:line="360" w:lineRule="auto"/>
              <w:jc w:val="both"/>
              <w:rPr>
                <w:rFonts w:ascii="Arial Black" w:hAnsi="Arial Black" w:cs="Arial"/>
                <w:b/>
                <w:sz w:val="22"/>
                <w:szCs w:val="22"/>
              </w:rPr>
            </w:pPr>
            <w:r>
              <w:rPr>
                <w:rFonts w:ascii="Arial Black" w:hAnsi="Arial Black" w:cs="Arial"/>
                <w:b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</w:t>
            </w:r>
          </w:p>
          <w:p w14:paraId="7B6FFB57" w14:textId="77777777" w:rsidR="00711A42" w:rsidRDefault="00711A42" w:rsidP="00D77954">
            <w:pPr>
              <w:tabs>
                <w:tab w:val="left" w:pos="432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Deferido;   [   ] Indeferido;   [   ] Deferido parcialmente</w:t>
            </w:r>
            <w:r w:rsidR="001108D1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1A4785"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="00252C74">
              <w:rPr>
                <w:rFonts w:ascii="Arial" w:hAnsi="Arial" w:cs="Arial"/>
                <w:sz w:val="22"/>
                <w:szCs w:val="22"/>
              </w:rPr>
              <w:t xml:space="preserve">            _</w:t>
            </w:r>
            <w:r>
              <w:rPr>
                <w:rFonts w:ascii="Arial" w:hAnsi="Arial" w:cs="Arial"/>
                <w:sz w:val="22"/>
                <w:szCs w:val="22"/>
              </w:rPr>
              <w:t>_________________________</w:t>
            </w:r>
            <w:r w:rsidR="001A4785">
              <w:rPr>
                <w:rFonts w:ascii="Arial" w:hAnsi="Arial" w:cs="Arial"/>
                <w:sz w:val="22"/>
                <w:szCs w:val="22"/>
              </w:rPr>
              <w:t>__</w:t>
            </w:r>
          </w:p>
          <w:p w14:paraId="120A301F" w14:textId="77777777" w:rsidR="00635B84" w:rsidRPr="001A4785" w:rsidRDefault="00711A42" w:rsidP="00252C74">
            <w:pPr>
              <w:jc w:val="both"/>
              <w:rPr>
                <w:rFonts w:ascii="Arial Black" w:hAnsi="Arial Black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                                                          </w:t>
            </w:r>
            <w:r w:rsidRPr="001A4785">
              <w:rPr>
                <w:rFonts w:ascii="Arial" w:hAnsi="Arial" w:cs="Arial"/>
              </w:rPr>
              <w:t>Assinatura</w:t>
            </w:r>
            <w:r w:rsidR="001A4785" w:rsidRPr="001A4785">
              <w:rPr>
                <w:rFonts w:ascii="Arial" w:hAnsi="Arial" w:cs="Arial"/>
              </w:rPr>
              <w:t xml:space="preserve"> e carimbo</w:t>
            </w:r>
            <w:r w:rsidRPr="001A4785">
              <w:rPr>
                <w:rFonts w:ascii="Arial" w:hAnsi="Arial" w:cs="Arial"/>
              </w:rPr>
              <w:t xml:space="preserve"> coordenador(a)</w:t>
            </w:r>
          </w:p>
        </w:tc>
      </w:tr>
    </w:tbl>
    <w:p w14:paraId="23112204" w14:textId="77777777" w:rsidR="005B1E2F" w:rsidRDefault="00711A42" w:rsidP="00596794">
      <w:pPr>
        <w:ind w:left="-142"/>
        <w:rPr>
          <w:rFonts w:ascii="Arial" w:hAnsi="Arial" w:cs="Arial"/>
          <w:b/>
          <w:bCs/>
        </w:rPr>
      </w:pPr>
      <w:r w:rsidRPr="00070833">
        <w:rPr>
          <w:rFonts w:ascii="Arial" w:hAnsi="Arial" w:cs="Arial"/>
          <w:b/>
          <w:bCs/>
        </w:rPr>
        <w:t>- - - - - - - - - - - - - - - - - - - - - - - - - - - - - - - - - - - - - - - - - - - - - - - - - - - - - - - - - - - - - - - - - - - - - - - - - - - - - - - - - - - - -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8"/>
        <w:gridCol w:w="1597"/>
        <w:gridCol w:w="3612"/>
      </w:tblGrid>
      <w:tr w:rsidR="00711A42" w:rsidRPr="00587924" w14:paraId="393E31A3" w14:textId="77777777" w:rsidTr="00202911">
        <w:trPr>
          <w:cantSplit/>
          <w:trHeight w:val="253"/>
        </w:trPr>
        <w:tc>
          <w:tcPr>
            <w:tcW w:w="10417" w:type="dxa"/>
            <w:gridSpan w:val="3"/>
            <w:vAlign w:val="center"/>
          </w:tcPr>
          <w:p w14:paraId="7F480CA6" w14:textId="0634437F" w:rsidR="00D77954" w:rsidRDefault="0031014C" w:rsidP="009B03F7">
            <w:pPr>
              <w:rPr>
                <w:rFonts w:ascii="Arial Black" w:hAnsi="Arial Black" w:cs="Arial"/>
                <w:bCs/>
                <w:sz w:val="22"/>
                <w:szCs w:val="22"/>
                <w:u w:val="single"/>
              </w:rPr>
            </w:pPr>
            <w:r>
              <w:rPr>
                <w:rFonts w:ascii="Arial Black" w:hAnsi="Arial Black" w:cs="Arial"/>
                <w:b/>
                <w:noProof/>
                <w:sz w:val="22"/>
                <w:szCs w:val="22"/>
              </w:rPr>
              <w:drawing>
                <wp:inline distT="0" distB="0" distL="0" distR="0" wp14:anchorId="27286994" wp14:editId="54316CB2">
                  <wp:extent cx="539750" cy="426720"/>
                  <wp:effectExtent l="0" t="0" r="0" b="0"/>
                  <wp:docPr id="117408899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088992" name="Imagem 117408899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50" cy="426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B03F7">
              <w:rPr>
                <w:rFonts w:ascii="Arial Black" w:hAnsi="Arial Black" w:cs="Arial"/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65408" behindDoc="0" locked="0" layoutInCell="1" allowOverlap="1" wp14:anchorId="192FEAA3" wp14:editId="7CA56CA2">
                  <wp:simplePos x="0" y="0"/>
                  <wp:positionH relativeFrom="column">
                    <wp:posOffset>5624195</wp:posOffset>
                  </wp:positionH>
                  <wp:positionV relativeFrom="paragraph">
                    <wp:posOffset>4445</wp:posOffset>
                  </wp:positionV>
                  <wp:extent cx="712470" cy="422910"/>
                  <wp:effectExtent l="0" t="0" r="0" b="0"/>
                  <wp:wrapNone/>
                  <wp:docPr id="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0" b="100000" l="0" r="22150">
                                        <a14:foregroundMark x1="2280" y1="15152" x2="2280" y2="15152"/>
                                        <a14:foregroundMark x1="2932" y1="15909" x2="2932" y2="15909"/>
                                        <a14:foregroundMark x1="3800" y1="15909" x2="3800" y2="15909"/>
                                        <a14:foregroundMark x1="4777" y1="17424" x2="4777" y2="17424"/>
                                        <a14:foregroundMark x1="5429" y1="16667" x2="5429" y2="16667"/>
                                        <a14:foregroundMark x1="6623" y1="16667" x2="6623" y2="16667"/>
                                        <a14:foregroundMark x1="2280" y1="19697" x2="10532" y2="19697"/>
                                        <a14:foregroundMark x1="2172" y1="13636" x2="10315" y2="14394"/>
                                        <a14:foregroundMark x1="16721" y1="25000" x2="16721" y2="25000"/>
                                        <a14:foregroundMark x1="14658" y1="25000" x2="14658" y2="25000"/>
                                        <a14:foregroundMark x1="14115" y1="15909" x2="14767" y2="20455"/>
                                        <a14:foregroundMark x1="15744" y1="9848" x2="15744" y2="17424"/>
                                        <a14:foregroundMark x1="17590" y1="15909" x2="16830" y2="21970"/>
                                        <a14:foregroundMark x1="18567" y1="28030" x2="17155" y2="28030"/>
                                        <a14:foregroundMark x1="13355" y1="28030" x2="14332" y2="28788"/>
                                        <a14:foregroundMark x1="19218" y1="20455" x2="19218" y2="20455"/>
                                        <a14:foregroundMark x1="19653" y1="37121" x2="19653" y2="37121"/>
                                        <a14:foregroundMark x1="19110" y1="17424" x2="19110" y2="16667"/>
                                        <a14:foregroundMark x1="18675" y1="16667" x2="18675" y2="16667"/>
                                        <a14:foregroundMark x1="19435" y1="24242" x2="19435" y2="24242"/>
                                        <a14:foregroundMark x1="19653" y1="21212" x2="19653" y2="21212"/>
                                        <a14:foregroundMark x1="19544" y1="17424" x2="19544" y2="17424"/>
                                        <a14:foregroundMark x1="19110" y1="15152" x2="19110" y2="15152"/>
                                        <a14:foregroundMark x1="18458" y1="38636" x2="18458" y2="38636"/>
                                        <a14:foregroundMark x1="20195" y1="44697" x2="20195" y2="44697"/>
                                        <a14:foregroundMark x1="19327" y1="44697" x2="19327" y2="44697"/>
                                        <a14:foregroundMark x1="18893" y1="43182" x2="18893" y2="43182"/>
                                        <a14:foregroundMark x1="20195" y1="33333" x2="20195" y2="33333"/>
                                        <a14:foregroundMark x1="20630" y1="39394" x2="20630" y2="39394"/>
                                        <a14:backgroundMark x1="10098" y1="52273" x2="10098" y2="5227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881"/>
                          <a:stretch/>
                        </pic:blipFill>
                        <pic:spPr bwMode="auto">
                          <a:xfrm>
                            <a:off x="0" y="0"/>
                            <a:ext cx="712470" cy="422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B03F7">
              <w:rPr>
                <w:rFonts w:ascii="Arial Black" w:hAnsi="Arial Black" w:cs="Arial"/>
                <w:b/>
                <w:sz w:val="22"/>
                <w:szCs w:val="22"/>
              </w:rPr>
              <w:t xml:space="preserve">            </w:t>
            </w:r>
            <w:r w:rsidR="00711A42">
              <w:rPr>
                <w:rFonts w:ascii="Arial Black" w:hAnsi="Arial Black" w:cs="Arial"/>
                <w:b/>
                <w:sz w:val="22"/>
                <w:szCs w:val="22"/>
              </w:rPr>
              <w:t>PROTOCOLO DE</w:t>
            </w:r>
            <w:r w:rsidR="00711A42" w:rsidRPr="00587924">
              <w:rPr>
                <w:rFonts w:ascii="Arial Black" w:hAnsi="Arial Black" w:cs="Arial"/>
                <w:b/>
                <w:sz w:val="22"/>
                <w:szCs w:val="22"/>
              </w:rPr>
              <w:t xml:space="preserve"> REQUER</w:t>
            </w:r>
            <w:r w:rsidR="00711A42">
              <w:rPr>
                <w:rFonts w:ascii="Arial Black" w:hAnsi="Arial Black" w:cs="Arial"/>
                <w:b/>
                <w:sz w:val="22"/>
                <w:szCs w:val="22"/>
              </w:rPr>
              <w:t>IMENTO</w:t>
            </w:r>
            <w:r w:rsidR="00D77954">
              <w:rPr>
                <w:rFonts w:ascii="Arial Black" w:hAnsi="Arial Black" w:cs="Arial"/>
                <w:b/>
                <w:sz w:val="22"/>
                <w:szCs w:val="22"/>
              </w:rPr>
              <w:t xml:space="preserve"> Nº </w:t>
            </w:r>
            <w:r w:rsidR="00D77954">
              <w:rPr>
                <w:rFonts w:ascii="Arial Black" w:hAnsi="Arial Black" w:cs="Arial"/>
                <w:b/>
                <w:bCs/>
                <w:sz w:val="22"/>
                <w:szCs w:val="22"/>
              </w:rPr>
              <w:t>_____/</w:t>
            </w:r>
            <w:r w:rsidR="008279EF" w:rsidRPr="008279EF">
              <w:rPr>
                <w:rFonts w:ascii="Arial Black" w:hAnsi="Arial Black" w:cs="Arial"/>
                <w:bCs/>
                <w:sz w:val="22"/>
                <w:szCs w:val="22"/>
                <w:u w:val="single"/>
              </w:rPr>
              <w:t>2</w:t>
            </w:r>
            <w:r w:rsidR="00720226">
              <w:rPr>
                <w:rFonts w:ascii="Arial Black" w:hAnsi="Arial Black" w:cs="Arial"/>
                <w:bCs/>
                <w:sz w:val="22"/>
                <w:szCs w:val="22"/>
                <w:u w:val="single"/>
              </w:rPr>
              <w:t>02</w:t>
            </w:r>
            <w:r>
              <w:rPr>
                <w:rFonts w:ascii="Arial Black" w:hAnsi="Arial Black" w:cs="Arial"/>
                <w:bCs/>
                <w:sz w:val="22"/>
                <w:szCs w:val="22"/>
                <w:u w:val="single"/>
              </w:rPr>
              <w:t>4</w:t>
            </w:r>
          </w:p>
          <w:p w14:paraId="7687225D" w14:textId="3C32DC25" w:rsidR="0031014C" w:rsidRPr="009B03F7" w:rsidRDefault="0031014C" w:rsidP="009B03F7">
            <w:pPr>
              <w:rPr>
                <w:rFonts w:ascii="Arial Black" w:hAnsi="Arial Black" w:cs="Arial"/>
                <w:b/>
                <w:sz w:val="22"/>
                <w:szCs w:val="22"/>
              </w:rPr>
            </w:pPr>
          </w:p>
        </w:tc>
      </w:tr>
      <w:tr w:rsidR="00711A42" w:rsidRPr="00070833" w14:paraId="2264576D" w14:textId="77777777" w:rsidTr="00202911">
        <w:trPr>
          <w:cantSplit/>
          <w:trHeight w:val="253"/>
        </w:trPr>
        <w:tc>
          <w:tcPr>
            <w:tcW w:w="6805" w:type="dxa"/>
            <w:gridSpan w:val="2"/>
            <w:vAlign w:val="center"/>
          </w:tcPr>
          <w:p w14:paraId="22030AC4" w14:textId="77777777" w:rsidR="00711A42" w:rsidRPr="00070833" w:rsidRDefault="00711A42" w:rsidP="00202911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No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612" w:type="dxa"/>
            <w:vAlign w:val="center"/>
          </w:tcPr>
          <w:p w14:paraId="69C0BECB" w14:textId="77777777" w:rsidR="00711A42" w:rsidRPr="00070833" w:rsidRDefault="00711A42" w:rsidP="00252C7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trícula </w:t>
            </w:r>
            <w:r w:rsidR="00252C74">
              <w:rPr>
                <w:rFonts w:ascii="Arial" w:hAnsi="Arial" w:cs="Arial"/>
                <w:sz w:val="22"/>
                <w:szCs w:val="22"/>
              </w:rPr>
              <w:t>n°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711A42" w:rsidRPr="00070833" w14:paraId="44C0FE5F" w14:textId="77777777" w:rsidTr="00202911">
        <w:trPr>
          <w:cantSplit/>
          <w:trHeight w:val="253"/>
        </w:trPr>
        <w:tc>
          <w:tcPr>
            <w:tcW w:w="10417" w:type="dxa"/>
            <w:gridSpan w:val="3"/>
            <w:vAlign w:val="center"/>
          </w:tcPr>
          <w:p w14:paraId="7E7AB6BA" w14:textId="77777777" w:rsidR="00711A42" w:rsidRPr="00070833" w:rsidRDefault="00D77954" w:rsidP="00202911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833">
              <w:rPr>
                <w:rFonts w:ascii="Arial" w:hAnsi="Arial" w:cs="Arial"/>
                <w:sz w:val="22"/>
                <w:szCs w:val="22"/>
              </w:rPr>
              <w:t>Curso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[  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] Mestrado; [   ] Doutorado; [   ] Pós-doutorado; [   ] Outros:</w:t>
            </w:r>
          </w:p>
        </w:tc>
      </w:tr>
      <w:tr w:rsidR="00711A42" w:rsidRPr="00070833" w14:paraId="4ACE1BE0" w14:textId="77777777" w:rsidTr="00202911">
        <w:trPr>
          <w:cantSplit/>
        </w:trPr>
        <w:tc>
          <w:tcPr>
            <w:tcW w:w="5208" w:type="dxa"/>
            <w:vAlign w:val="center"/>
          </w:tcPr>
          <w:p w14:paraId="3AEB65A4" w14:textId="77777777" w:rsidR="00711A42" w:rsidRPr="00070833" w:rsidRDefault="00D77954" w:rsidP="008279EF">
            <w:pPr>
              <w:tabs>
                <w:tab w:val="left" w:pos="43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ata: </w:t>
            </w:r>
            <w:r w:rsidRPr="005B1E2F">
              <w:rPr>
                <w:rFonts w:ascii="Arial" w:hAnsi="Arial" w:cs="Arial"/>
                <w:bCs/>
                <w:sz w:val="22"/>
                <w:szCs w:val="22"/>
              </w:rPr>
              <w:t>____/____/</w:t>
            </w:r>
            <w:r w:rsidR="008279EF">
              <w:rPr>
                <w:rFonts w:ascii="Arial" w:hAnsi="Arial" w:cs="Arial"/>
                <w:bCs/>
                <w:sz w:val="22"/>
                <w:szCs w:val="22"/>
              </w:rPr>
              <w:t>_____</w:t>
            </w:r>
          </w:p>
        </w:tc>
        <w:tc>
          <w:tcPr>
            <w:tcW w:w="5209" w:type="dxa"/>
            <w:gridSpan w:val="2"/>
            <w:vAlign w:val="center"/>
          </w:tcPr>
          <w:p w14:paraId="73A72A54" w14:textId="77777777" w:rsidR="00D77954" w:rsidRDefault="00D77954" w:rsidP="00D77954">
            <w:pPr>
              <w:tabs>
                <w:tab w:val="left" w:pos="432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F0FCBFA" w14:textId="77777777" w:rsidR="00711A42" w:rsidRDefault="00D77954" w:rsidP="00D77954">
            <w:pPr>
              <w:tabs>
                <w:tab w:val="left" w:pos="432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____________________________</w:t>
            </w:r>
          </w:p>
          <w:p w14:paraId="4C113293" w14:textId="77777777" w:rsidR="00D77954" w:rsidRPr="00070833" w:rsidRDefault="00D77954" w:rsidP="00D77954">
            <w:pPr>
              <w:tabs>
                <w:tab w:val="left" w:pos="432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cretaria acadêmica</w:t>
            </w:r>
          </w:p>
        </w:tc>
      </w:tr>
    </w:tbl>
    <w:p w14:paraId="60103E7C" w14:textId="77777777" w:rsidR="005B1E2F" w:rsidRDefault="005B1E2F" w:rsidP="00596794">
      <w:pPr>
        <w:ind w:left="-142"/>
        <w:rPr>
          <w:rFonts w:ascii="Arial" w:hAnsi="Arial" w:cs="Arial"/>
          <w:b/>
          <w:bCs/>
        </w:rPr>
      </w:pPr>
    </w:p>
    <w:p w14:paraId="6A39FA47" w14:textId="77777777" w:rsidR="00F6008E" w:rsidRPr="00070833" w:rsidRDefault="00F6008E">
      <w:pPr>
        <w:jc w:val="both"/>
        <w:rPr>
          <w:rFonts w:ascii="Arial" w:hAnsi="Arial" w:cs="Arial"/>
          <w:sz w:val="18"/>
          <w:szCs w:val="18"/>
        </w:rPr>
      </w:pPr>
    </w:p>
    <w:sectPr w:rsidR="00F6008E" w:rsidRPr="00070833" w:rsidSect="008279EF">
      <w:headerReference w:type="default" r:id="rId11"/>
      <w:pgSz w:w="11907" w:h="16840" w:code="9"/>
      <w:pgMar w:top="567" w:right="851" w:bottom="426" w:left="851" w:header="426" w:footer="4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93E3C" w14:textId="77777777" w:rsidR="006B0E85" w:rsidRDefault="006B0E85" w:rsidP="008279EF">
      <w:r>
        <w:separator/>
      </w:r>
    </w:p>
  </w:endnote>
  <w:endnote w:type="continuationSeparator" w:id="0">
    <w:p w14:paraId="4AE456B0" w14:textId="77777777" w:rsidR="006B0E85" w:rsidRDefault="006B0E85" w:rsidP="00827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841A6" w14:textId="77777777" w:rsidR="006B0E85" w:rsidRDefault="006B0E85" w:rsidP="008279EF">
      <w:bookmarkStart w:id="0" w:name="_Hlk118449443"/>
      <w:bookmarkEnd w:id="0"/>
      <w:r>
        <w:separator/>
      </w:r>
    </w:p>
  </w:footnote>
  <w:footnote w:type="continuationSeparator" w:id="0">
    <w:p w14:paraId="5D1FC97F" w14:textId="77777777" w:rsidR="006B0E85" w:rsidRDefault="006B0E85" w:rsidP="00827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DCB1D" w14:textId="61CD6C46" w:rsidR="00746BBE" w:rsidRDefault="00CB534C" w:rsidP="00746BBE">
    <w:pPr>
      <w:pStyle w:val="Corpodetexto"/>
      <w:tabs>
        <w:tab w:val="left" w:pos="142"/>
      </w:tabs>
      <w:rPr>
        <w:bCs/>
        <w:i/>
        <w:sz w:val="28"/>
        <w:szCs w:val="28"/>
      </w:rPr>
    </w:pPr>
    <w:bookmarkStart w:id="1" w:name="_Hlk118103939"/>
    <w:r>
      <w:rPr>
        <w:bCs/>
        <w:i/>
        <w:noProof/>
        <w:sz w:val="28"/>
        <w:szCs w:val="28"/>
      </w:rPr>
      <w:drawing>
        <wp:anchor distT="0" distB="0" distL="114300" distR="114300" simplePos="0" relativeHeight="251664384" behindDoc="0" locked="0" layoutInCell="1" allowOverlap="1" wp14:anchorId="492104EF" wp14:editId="47A87F9C">
          <wp:simplePos x="0" y="0"/>
          <wp:positionH relativeFrom="margin">
            <wp:align>left</wp:align>
          </wp:positionH>
          <wp:positionV relativeFrom="paragraph">
            <wp:posOffset>89452</wp:posOffset>
          </wp:positionV>
          <wp:extent cx="1152525" cy="723900"/>
          <wp:effectExtent l="0" t="0" r="9525" b="0"/>
          <wp:wrapNone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746BBE" w:rsidRPr="00746BBE">
      <w:rPr>
        <w:bCs/>
        <w:i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1246487" wp14:editId="1AE7E472">
              <wp:simplePos x="0" y="0"/>
              <wp:positionH relativeFrom="column">
                <wp:posOffset>1338580</wp:posOffset>
              </wp:positionH>
              <wp:positionV relativeFrom="paragraph">
                <wp:posOffset>88900</wp:posOffset>
              </wp:positionV>
              <wp:extent cx="3642995" cy="899795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42995" cy="8997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FC90B6" w14:textId="05D23C49" w:rsidR="00746BBE" w:rsidRPr="00746BBE" w:rsidRDefault="00746BBE" w:rsidP="00746BBE">
                          <w:pPr>
                            <w:pStyle w:val="Ttulo7"/>
                            <w:rPr>
                              <w:rFonts w:ascii="Arial Black" w:hAnsi="Arial Black" w:cs="Arial"/>
                              <w:sz w:val="20"/>
                            </w:rPr>
                          </w:pPr>
                          <w:r w:rsidRPr="00746BBE">
                            <w:rPr>
                              <w:rFonts w:ascii="Arial Black" w:hAnsi="Arial Black" w:cs="Arial"/>
                              <w:sz w:val="20"/>
                            </w:rPr>
                            <w:t>INSTITUTO EVANDRO CHAGAS</w:t>
                          </w:r>
                        </w:p>
                        <w:p w14:paraId="6B489292" w14:textId="77777777" w:rsidR="00746BBE" w:rsidRPr="00746BBE" w:rsidRDefault="00746BBE" w:rsidP="00746BBE">
                          <w:pPr>
                            <w:pStyle w:val="Ttulo7"/>
                            <w:rPr>
                              <w:rFonts w:ascii="Arial Black" w:hAnsi="Arial Black" w:cs="Arial"/>
                              <w:sz w:val="20"/>
                            </w:rPr>
                          </w:pPr>
                          <w:r w:rsidRPr="00746BBE">
                            <w:rPr>
                              <w:rFonts w:ascii="Arial Black" w:hAnsi="Arial Black" w:cs="Arial"/>
                              <w:sz w:val="20"/>
                            </w:rPr>
                            <w:t>PROGRAMA DE PÓS-GRADUAÇÃO EM VIROLOGIA</w:t>
                          </w:r>
                        </w:p>
                        <w:p w14:paraId="5A2BDFED" w14:textId="77777777" w:rsidR="00746BBE" w:rsidRPr="00746BBE" w:rsidRDefault="00746BBE" w:rsidP="00746BBE">
                          <w:pPr>
                            <w:jc w:val="center"/>
                            <w:rPr>
                              <w:rFonts w:ascii="Arial Black" w:hAnsi="Arial Black" w:cs="Arial"/>
                              <w:b/>
                              <w:bCs/>
                            </w:rPr>
                          </w:pPr>
                          <w:r w:rsidRPr="00746BBE">
                            <w:rPr>
                              <w:rFonts w:ascii="Arial Black" w:hAnsi="Arial Black" w:cs="Arial"/>
                              <w:b/>
                              <w:bCs/>
                            </w:rPr>
                            <w:t>SECRETARIA ACADÊMICA</w:t>
                          </w:r>
                        </w:p>
                        <w:p w14:paraId="170C4AB7" w14:textId="4FDB2E77" w:rsidR="00746BBE" w:rsidRDefault="00746BBE" w:rsidP="00746BBE">
                          <w:pPr>
                            <w:jc w:val="center"/>
                          </w:pPr>
                          <w:r>
                            <w:rPr>
                              <w:rFonts w:ascii="Arial Black" w:hAnsi="Arial Black" w:cs="Arial"/>
                              <w:b/>
                              <w:bCs/>
                              <w:sz w:val="22"/>
                              <w:szCs w:val="22"/>
                            </w:rPr>
                            <w:t>REQUERIMENTO Nº _____/</w:t>
                          </w:r>
                          <w:r w:rsidRPr="008279EF">
                            <w:rPr>
                              <w:rFonts w:ascii="Arial Black" w:hAnsi="Arial Black" w:cs="Arial"/>
                              <w:bCs/>
                              <w:sz w:val="22"/>
                              <w:szCs w:val="22"/>
                              <w:u w:val="single"/>
                            </w:rPr>
                            <w:t>20</w:t>
                          </w:r>
                          <w:r>
                            <w:rPr>
                              <w:rFonts w:ascii="Arial Black" w:hAnsi="Arial Black" w:cs="Arial"/>
                              <w:bCs/>
                              <w:sz w:val="22"/>
                              <w:szCs w:val="22"/>
                              <w:u w:val="single"/>
                            </w:rPr>
                            <w:t>2</w:t>
                          </w:r>
                          <w:r w:rsidR="0031014C">
                            <w:rPr>
                              <w:rFonts w:ascii="Arial Black" w:hAnsi="Arial Black" w:cs="Arial"/>
                              <w:bCs/>
                              <w:sz w:val="22"/>
                              <w:szCs w:val="22"/>
                              <w:u w:val="single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46487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105.4pt;margin-top:7pt;width:286.85pt;height:70.8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" filled="f" stroked="f">
              <v:textbox>
                <w:txbxContent>
                  <w:p w14:paraId="63FC90B6" w14:textId="05D23C49" w:rsidR="00746BBE" w:rsidRPr="00746BBE" w:rsidRDefault="00746BBE" w:rsidP="00746BBE">
                    <w:pPr>
                      <w:pStyle w:val="Ttulo7"/>
                      <w:rPr>
                        <w:rFonts w:ascii="Arial Black" w:hAnsi="Arial Black" w:cs="Arial"/>
                        <w:sz w:val="20"/>
                      </w:rPr>
                    </w:pPr>
                    <w:r w:rsidRPr="00746BBE">
                      <w:rPr>
                        <w:rFonts w:ascii="Arial Black" w:hAnsi="Arial Black" w:cs="Arial"/>
                        <w:sz w:val="20"/>
                      </w:rPr>
                      <w:t>INSTITUTO EVANDRO CHAGAS</w:t>
                    </w:r>
                  </w:p>
                  <w:p w14:paraId="6B489292" w14:textId="77777777" w:rsidR="00746BBE" w:rsidRPr="00746BBE" w:rsidRDefault="00746BBE" w:rsidP="00746BBE">
                    <w:pPr>
                      <w:pStyle w:val="Ttulo7"/>
                      <w:rPr>
                        <w:rFonts w:ascii="Arial Black" w:hAnsi="Arial Black" w:cs="Arial"/>
                        <w:sz w:val="20"/>
                      </w:rPr>
                    </w:pPr>
                    <w:r w:rsidRPr="00746BBE">
                      <w:rPr>
                        <w:rFonts w:ascii="Arial Black" w:hAnsi="Arial Black" w:cs="Arial"/>
                        <w:sz w:val="20"/>
                      </w:rPr>
                      <w:t>PROGRAMA DE PÓS-GRADUAÇÃO EM VIROLOGIA</w:t>
                    </w:r>
                  </w:p>
                  <w:p w14:paraId="5A2BDFED" w14:textId="77777777" w:rsidR="00746BBE" w:rsidRPr="00746BBE" w:rsidRDefault="00746BBE" w:rsidP="00746BBE">
                    <w:pPr>
                      <w:jc w:val="center"/>
                      <w:rPr>
                        <w:rFonts w:ascii="Arial Black" w:hAnsi="Arial Black" w:cs="Arial"/>
                        <w:b/>
                        <w:bCs/>
                      </w:rPr>
                    </w:pPr>
                    <w:r w:rsidRPr="00746BBE">
                      <w:rPr>
                        <w:rFonts w:ascii="Arial Black" w:hAnsi="Arial Black" w:cs="Arial"/>
                        <w:b/>
                        <w:bCs/>
                      </w:rPr>
                      <w:t>SECRETARIA ACADÊMICA</w:t>
                    </w:r>
                  </w:p>
                  <w:p w14:paraId="170C4AB7" w14:textId="4FDB2E77" w:rsidR="00746BBE" w:rsidRDefault="00746BBE" w:rsidP="00746BBE">
                    <w:pPr>
                      <w:jc w:val="center"/>
                    </w:pPr>
                    <w:r>
                      <w:rPr>
                        <w:rFonts w:ascii="Arial Black" w:hAnsi="Arial Black" w:cs="Arial"/>
                        <w:b/>
                        <w:bCs/>
                        <w:sz w:val="22"/>
                        <w:szCs w:val="22"/>
                      </w:rPr>
                      <w:t>REQUERIMENTO Nº _____/</w:t>
                    </w:r>
                    <w:r w:rsidRPr="008279EF">
                      <w:rPr>
                        <w:rFonts w:ascii="Arial Black" w:hAnsi="Arial Black" w:cs="Arial"/>
                        <w:bCs/>
                        <w:sz w:val="22"/>
                        <w:szCs w:val="22"/>
                        <w:u w:val="single"/>
                      </w:rPr>
                      <w:t>20</w:t>
                    </w:r>
                    <w:r>
                      <w:rPr>
                        <w:rFonts w:ascii="Arial Black" w:hAnsi="Arial Black" w:cs="Arial"/>
                        <w:bCs/>
                        <w:sz w:val="22"/>
                        <w:szCs w:val="22"/>
                        <w:u w:val="single"/>
                      </w:rPr>
                      <w:t>2</w:t>
                    </w:r>
                    <w:r w:rsidR="0031014C">
                      <w:rPr>
                        <w:rFonts w:ascii="Arial Black" w:hAnsi="Arial Black" w:cs="Arial"/>
                        <w:bCs/>
                        <w:sz w:val="22"/>
                        <w:szCs w:val="22"/>
                        <w:u w:val="single"/>
                      </w:rPr>
                      <w:t>4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1014C">
      <w:rPr>
        <w:bCs/>
        <w:i/>
        <w:noProof/>
        <w:sz w:val="28"/>
        <w:szCs w:val="28"/>
      </w:rPr>
      <w:drawing>
        <wp:inline distT="0" distB="0" distL="0" distR="0" wp14:anchorId="20BFB357" wp14:editId="3B84B331">
          <wp:extent cx="1343923" cy="1062841"/>
          <wp:effectExtent l="0" t="0" r="8890" b="4445"/>
          <wp:docPr id="77542146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5421461" name="Imagem 77542146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1277" cy="1076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6BBE">
      <w:rPr>
        <w:bCs/>
        <w:i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2E739A9" wp14:editId="1BA6C77A">
          <wp:simplePos x="0" y="0"/>
          <wp:positionH relativeFrom="column">
            <wp:posOffset>6928485</wp:posOffset>
          </wp:positionH>
          <wp:positionV relativeFrom="paragraph">
            <wp:posOffset>-377190</wp:posOffset>
          </wp:positionV>
          <wp:extent cx="1304925" cy="828675"/>
          <wp:effectExtent l="0" t="0" r="0" b="0"/>
          <wp:wrapNone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0" b="100000" l="0" r="22150">
                                <a14:foregroundMark x1="2280" y1="15152" x2="2280" y2="15152"/>
                                <a14:foregroundMark x1="2932" y1="15909" x2="2932" y2="15909"/>
                                <a14:foregroundMark x1="3800" y1="15909" x2="3800" y2="15909"/>
                                <a14:foregroundMark x1="4777" y1="17424" x2="4777" y2="17424"/>
                                <a14:foregroundMark x1="5429" y1="16667" x2="5429" y2="16667"/>
                                <a14:foregroundMark x1="6623" y1="16667" x2="6623" y2="16667"/>
                                <a14:foregroundMark x1="2280" y1="19697" x2="10532" y2="19697"/>
                                <a14:foregroundMark x1="2172" y1="13636" x2="10315" y2="14394"/>
                                <a14:foregroundMark x1="16721" y1="25000" x2="16721" y2="25000"/>
                                <a14:foregroundMark x1="14658" y1="25000" x2="14658" y2="25000"/>
                                <a14:foregroundMark x1="14115" y1="15909" x2="14767" y2="20455"/>
                                <a14:foregroundMark x1="15744" y1="9848" x2="15744" y2="17424"/>
                                <a14:foregroundMark x1="17590" y1="15909" x2="16830" y2="21970"/>
                                <a14:foregroundMark x1="18567" y1="28030" x2="17155" y2="28030"/>
                                <a14:foregroundMark x1="13355" y1="28030" x2="14332" y2="28788"/>
                                <a14:foregroundMark x1="19218" y1="20455" x2="19218" y2="20455"/>
                                <a14:foregroundMark x1="19653" y1="37121" x2="19653" y2="37121"/>
                                <a14:foregroundMark x1="19110" y1="17424" x2="19110" y2="16667"/>
                                <a14:foregroundMark x1="18675" y1="16667" x2="18675" y2="16667"/>
                                <a14:foregroundMark x1="19435" y1="24242" x2="19435" y2="24242"/>
                                <a14:foregroundMark x1="19653" y1="21212" x2="19653" y2="21212"/>
                                <a14:foregroundMark x1="19544" y1="17424" x2="19544" y2="17424"/>
                                <a14:foregroundMark x1="19110" y1="15152" x2="19110" y2="15152"/>
                                <a14:foregroundMark x1="18458" y1="38636" x2="18458" y2="38636"/>
                                <a14:foregroundMark x1="20195" y1="44697" x2="20195" y2="44697"/>
                                <a14:foregroundMark x1="19327" y1="44697" x2="19327" y2="44697"/>
                                <a14:foregroundMark x1="18893" y1="43182" x2="18893" y2="43182"/>
                                <a14:foregroundMark x1="20195" y1="33333" x2="20195" y2="33333"/>
                                <a14:foregroundMark x1="20630" y1="39394" x2="20630" y2="39394"/>
                                <a14:backgroundMark x1="10098" y1="52273" x2="10098" y2="52273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7881"/>
                  <a:stretch/>
                </pic:blipFill>
                <pic:spPr bwMode="auto">
                  <a:xfrm>
                    <a:off x="0" y="0"/>
                    <a:ext cx="13049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</w:p>
  <w:bookmarkEnd w:id="1"/>
  <w:p w14:paraId="738771AE" w14:textId="5E9E730E" w:rsidR="008279EF" w:rsidRPr="008279EF" w:rsidRDefault="008279EF" w:rsidP="008279EF">
    <w:pPr>
      <w:jc w:val="center"/>
      <w:rPr>
        <w:rFonts w:ascii="Arial" w:hAnsi="Arial" w:cs="Arial"/>
        <w:bC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214A5"/>
    <w:multiLevelType w:val="singleLevel"/>
    <w:tmpl w:val="9FF2B4E4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3784979"/>
    <w:multiLevelType w:val="singleLevel"/>
    <w:tmpl w:val="9FF2B4E4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617122F"/>
    <w:multiLevelType w:val="singleLevel"/>
    <w:tmpl w:val="5A666E0E"/>
    <w:lvl w:ilvl="0">
      <w:start w:val="1"/>
      <w:numFmt w:val="decimal"/>
      <w:lvlText w:val="0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D3754BA"/>
    <w:multiLevelType w:val="singleLevel"/>
    <w:tmpl w:val="75D619FE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num w:numId="1" w16cid:durableId="1091269859">
    <w:abstractNumId w:val="2"/>
  </w:num>
  <w:num w:numId="2" w16cid:durableId="1858158455">
    <w:abstractNumId w:val="0"/>
  </w:num>
  <w:num w:numId="3" w16cid:durableId="1570995727">
    <w:abstractNumId w:val="1"/>
  </w:num>
  <w:num w:numId="4" w16cid:durableId="10120251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MDezNLQwMjQyMjdV0lEKTi0uzszPAykwrAUARAvwyCwAAAA="/>
  </w:docVars>
  <w:rsids>
    <w:rsidRoot w:val="00702A44"/>
    <w:rsid w:val="000474BE"/>
    <w:rsid w:val="00055863"/>
    <w:rsid w:val="0005663A"/>
    <w:rsid w:val="00070833"/>
    <w:rsid w:val="0008753E"/>
    <w:rsid w:val="000C1C33"/>
    <w:rsid w:val="000C625C"/>
    <w:rsid w:val="000E6A68"/>
    <w:rsid w:val="000F127C"/>
    <w:rsid w:val="001108D1"/>
    <w:rsid w:val="00114739"/>
    <w:rsid w:val="00156B6C"/>
    <w:rsid w:val="00194311"/>
    <w:rsid w:val="001A4785"/>
    <w:rsid w:val="00252C74"/>
    <w:rsid w:val="00293014"/>
    <w:rsid w:val="0031014C"/>
    <w:rsid w:val="00331560"/>
    <w:rsid w:val="00333EF7"/>
    <w:rsid w:val="00396A23"/>
    <w:rsid w:val="00436BEB"/>
    <w:rsid w:val="00440FAB"/>
    <w:rsid w:val="00441AF7"/>
    <w:rsid w:val="00456028"/>
    <w:rsid w:val="004F5A1C"/>
    <w:rsid w:val="00537E3D"/>
    <w:rsid w:val="00566C32"/>
    <w:rsid w:val="00573931"/>
    <w:rsid w:val="00582020"/>
    <w:rsid w:val="00587924"/>
    <w:rsid w:val="00596794"/>
    <w:rsid w:val="005B1E2F"/>
    <w:rsid w:val="005C3D0E"/>
    <w:rsid w:val="005E43F8"/>
    <w:rsid w:val="00635B84"/>
    <w:rsid w:val="00665B4F"/>
    <w:rsid w:val="006B0E85"/>
    <w:rsid w:val="006E658E"/>
    <w:rsid w:val="006F5E54"/>
    <w:rsid w:val="00702A44"/>
    <w:rsid w:val="00711A42"/>
    <w:rsid w:val="00720226"/>
    <w:rsid w:val="0072409C"/>
    <w:rsid w:val="00746BBE"/>
    <w:rsid w:val="00800C0F"/>
    <w:rsid w:val="008010E0"/>
    <w:rsid w:val="00804C07"/>
    <w:rsid w:val="008277D8"/>
    <w:rsid w:val="008279EF"/>
    <w:rsid w:val="008C57FF"/>
    <w:rsid w:val="008C7B04"/>
    <w:rsid w:val="00997F3C"/>
    <w:rsid w:val="009B03F7"/>
    <w:rsid w:val="00A008BA"/>
    <w:rsid w:val="00A46804"/>
    <w:rsid w:val="00AD1412"/>
    <w:rsid w:val="00AD767C"/>
    <w:rsid w:val="00B1295B"/>
    <w:rsid w:val="00BD0549"/>
    <w:rsid w:val="00BE05C4"/>
    <w:rsid w:val="00C0631D"/>
    <w:rsid w:val="00C260AB"/>
    <w:rsid w:val="00CB534C"/>
    <w:rsid w:val="00CB78FB"/>
    <w:rsid w:val="00CE49A0"/>
    <w:rsid w:val="00D24558"/>
    <w:rsid w:val="00D32803"/>
    <w:rsid w:val="00D51EF8"/>
    <w:rsid w:val="00D77954"/>
    <w:rsid w:val="00D86D09"/>
    <w:rsid w:val="00DC5170"/>
    <w:rsid w:val="00E14105"/>
    <w:rsid w:val="00E30194"/>
    <w:rsid w:val="00E338E9"/>
    <w:rsid w:val="00EB4C59"/>
    <w:rsid w:val="00ED7407"/>
    <w:rsid w:val="00F04F55"/>
    <w:rsid w:val="00F20713"/>
    <w:rsid w:val="00F6008E"/>
    <w:rsid w:val="00F94AE4"/>
    <w:rsid w:val="00FA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DC5B78A"/>
  <w15:docId w15:val="{0E9E89C6-A89E-419D-BF5E-BD9AAFFD8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3A"/>
    <w:rPr>
      <w:rFonts w:ascii="Bookman Old Style" w:hAnsi="Bookman Old Style"/>
    </w:rPr>
  </w:style>
  <w:style w:type="paragraph" w:styleId="Ttulo1">
    <w:name w:val="heading 1"/>
    <w:basedOn w:val="Normal"/>
    <w:next w:val="Normal"/>
    <w:qFormat/>
    <w:rsid w:val="0005663A"/>
    <w:pPr>
      <w:keepNext/>
      <w:jc w:val="both"/>
      <w:outlineLvl w:val="0"/>
    </w:pPr>
    <w:rPr>
      <w:b/>
      <w:sz w:val="16"/>
    </w:rPr>
  </w:style>
  <w:style w:type="paragraph" w:styleId="Ttulo2">
    <w:name w:val="heading 2"/>
    <w:basedOn w:val="Normal"/>
    <w:next w:val="Normal"/>
    <w:qFormat/>
    <w:rsid w:val="0005663A"/>
    <w:pPr>
      <w:keepNext/>
      <w:jc w:val="center"/>
      <w:outlineLvl w:val="1"/>
    </w:pPr>
    <w:rPr>
      <w:sz w:val="44"/>
    </w:rPr>
  </w:style>
  <w:style w:type="paragraph" w:styleId="Ttulo3">
    <w:name w:val="heading 3"/>
    <w:basedOn w:val="Normal"/>
    <w:next w:val="Normal"/>
    <w:qFormat/>
    <w:rsid w:val="0005663A"/>
    <w:pPr>
      <w:keepNext/>
      <w:jc w:val="both"/>
      <w:outlineLvl w:val="2"/>
    </w:pPr>
    <w:rPr>
      <w:b/>
      <w:sz w:val="24"/>
    </w:rPr>
  </w:style>
  <w:style w:type="paragraph" w:styleId="Ttulo4">
    <w:name w:val="heading 4"/>
    <w:basedOn w:val="Normal"/>
    <w:next w:val="Normal"/>
    <w:qFormat/>
    <w:rsid w:val="0005663A"/>
    <w:pPr>
      <w:keepNext/>
      <w:jc w:val="center"/>
      <w:outlineLvl w:val="3"/>
    </w:pPr>
    <w:rPr>
      <w:b/>
      <w:sz w:val="16"/>
    </w:rPr>
  </w:style>
  <w:style w:type="paragraph" w:styleId="Ttulo5">
    <w:name w:val="heading 5"/>
    <w:basedOn w:val="Normal"/>
    <w:next w:val="Normal"/>
    <w:qFormat/>
    <w:rsid w:val="0005663A"/>
    <w:pPr>
      <w:keepNext/>
      <w:ind w:left="-142"/>
      <w:jc w:val="center"/>
      <w:outlineLvl w:val="4"/>
    </w:pPr>
    <w:rPr>
      <w:b/>
      <w:sz w:val="16"/>
    </w:rPr>
  </w:style>
  <w:style w:type="paragraph" w:styleId="Ttulo6">
    <w:name w:val="heading 6"/>
    <w:basedOn w:val="Normal"/>
    <w:next w:val="Normal"/>
    <w:qFormat/>
    <w:rsid w:val="0005663A"/>
    <w:pPr>
      <w:keepNext/>
      <w:jc w:val="center"/>
      <w:outlineLvl w:val="5"/>
    </w:pPr>
    <w:rPr>
      <w:b/>
      <w:sz w:val="28"/>
    </w:rPr>
  </w:style>
  <w:style w:type="paragraph" w:styleId="Ttulo7">
    <w:name w:val="heading 7"/>
    <w:basedOn w:val="Normal"/>
    <w:next w:val="Normal"/>
    <w:link w:val="Ttulo7Char"/>
    <w:qFormat/>
    <w:rsid w:val="0005663A"/>
    <w:pPr>
      <w:keepNext/>
      <w:jc w:val="center"/>
      <w:outlineLvl w:val="6"/>
    </w:pPr>
    <w:rPr>
      <w:b/>
      <w:sz w:val="46"/>
    </w:rPr>
  </w:style>
  <w:style w:type="paragraph" w:styleId="Ttulo8">
    <w:name w:val="heading 8"/>
    <w:basedOn w:val="Normal"/>
    <w:next w:val="Normal"/>
    <w:qFormat/>
    <w:rsid w:val="0005663A"/>
    <w:pPr>
      <w:keepNext/>
      <w:jc w:val="center"/>
      <w:outlineLvl w:val="7"/>
    </w:pPr>
    <w:rPr>
      <w:sz w:val="50"/>
    </w:rPr>
  </w:style>
  <w:style w:type="paragraph" w:styleId="Ttulo9">
    <w:name w:val="heading 9"/>
    <w:basedOn w:val="Normal"/>
    <w:next w:val="Normal"/>
    <w:qFormat/>
    <w:rsid w:val="0005663A"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05663A"/>
    <w:pPr>
      <w:ind w:left="356" w:hanging="356"/>
    </w:pPr>
    <w:rPr>
      <w:sz w:val="18"/>
    </w:rPr>
  </w:style>
  <w:style w:type="paragraph" w:styleId="Corpodetexto">
    <w:name w:val="Body Text"/>
    <w:basedOn w:val="Normal"/>
    <w:semiHidden/>
    <w:rsid w:val="0005663A"/>
    <w:pPr>
      <w:pBdr>
        <w:bottom w:val="dashed" w:sz="4" w:space="1" w:color="auto"/>
      </w:pBdr>
      <w:jc w:val="right"/>
    </w:pPr>
    <w:rPr>
      <w:sz w:val="16"/>
    </w:rPr>
  </w:style>
  <w:style w:type="paragraph" w:styleId="Rodap">
    <w:name w:val="footer"/>
    <w:basedOn w:val="Normal"/>
    <w:semiHidden/>
    <w:rsid w:val="0005663A"/>
    <w:pPr>
      <w:tabs>
        <w:tab w:val="center" w:pos="4419"/>
        <w:tab w:val="right" w:pos="8838"/>
      </w:tabs>
    </w:pPr>
  </w:style>
  <w:style w:type="character" w:styleId="Hyperlink">
    <w:name w:val="Hyperlink"/>
    <w:basedOn w:val="Fontepargpadro"/>
    <w:semiHidden/>
    <w:rsid w:val="0005663A"/>
    <w:rPr>
      <w:color w:val="0000FF"/>
      <w:u w:val="single"/>
    </w:rPr>
  </w:style>
  <w:style w:type="character" w:styleId="HiperlinkVisitado">
    <w:name w:val="FollowedHyperlink"/>
    <w:basedOn w:val="Fontepargpadro"/>
    <w:semiHidden/>
    <w:rsid w:val="0005663A"/>
    <w:rPr>
      <w:color w:val="800080"/>
      <w:u w:val="single"/>
    </w:rPr>
  </w:style>
  <w:style w:type="paragraph" w:styleId="Legenda">
    <w:name w:val="caption"/>
    <w:basedOn w:val="Normal"/>
    <w:next w:val="Normal"/>
    <w:qFormat/>
    <w:rsid w:val="0005663A"/>
    <w:pPr>
      <w:ind w:left="-142"/>
      <w:jc w:val="center"/>
    </w:pPr>
    <w:rPr>
      <w:b/>
      <w:bCs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7083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7083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B1E2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8279E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279EF"/>
    <w:rPr>
      <w:rFonts w:ascii="Bookman Old Style" w:hAnsi="Bookman Old Style"/>
    </w:rPr>
  </w:style>
  <w:style w:type="character" w:customStyle="1" w:styleId="Ttulo7Char">
    <w:name w:val="Título 7 Char"/>
    <w:basedOn w:val="Fontepargpadro"/>
    <w:link w:val="Ttulo7"/>
    <w:rsid w:val="00746BBE"/>
    <w:rPr>
      <w:rFonts w:ascii="Bookman Old Style" w:hAnsi="Bookman Old Style"/>
      <w:b/>
      <w:sz w:val="4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23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png"/><Relationship Id="rId4" Type="http://schemas.microsoft.com/office/2007/relationships/hdphoto" Target="NUL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00F886-C74F-4865-A6E3-F8785B1F6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4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BA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macedo</dc:creator>
  <cp:lastModifiedBy>Valéria Lima Carvalho</cp:lastModifiedBy>
  <cp:revision>3</cp:revision>
  <cp:lastPrinted>2020-03-02T11:12:00Z</cp:lastPrinted>
  <dcterms:created xsi:type="dcterms:W3CDTF">2024-04-19T13:42:00Z</dcterms:created>
  <dcterms:modified xsi:type="dcterms:W3CDTF">2024-04-19T13:45:00Z</dcterms:modified>
</cp:coreProperties>
</file>